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e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33 N Kolmar Ave,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wood144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08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